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02DCC" w14:textId="77777777" w:rsidR="00692E13" w:rsidRDefault="00C66BC4" w:rsidP="00C66BC4">
      <w:pPr>
        <w:pStyle w:val="Tytu"/>
        <w:tabs>
          <w:tab w:val="left" w:pos="0"/>
        </w:tabs>
        <w:spacing w:after="120" w:line="276" w:lineRule="auto"/>
        <w:ind w:left="284" w:hanging="284"/>
        <w:rPr>
          <w:sz w:val="28"/>
          <w:szCs w:val="28"/>
        </w:rPr>
      </w:pPr>
      <w:r>
        <w:rPr>
          <w:sz w:val="28"/>
          <w:szCs w:val="28"/>
        </w:rPr>
        <w:t>SPRAWOZDANIE</w:t>
      </w:r>
    </w:p>
    <w:p w14:paraId="4E39F4C1" w14:textId="77777777" w:rsidR="00C66BC4" w:rsidRPr="007D5427" w:rsidRDefault="00692E13" w:rsidP="00C66BC4">
      <w:pPr>
        <w:pStyle w:val="Tytu"/>
        <w:tabs>
          <w:tab w:val="left" w:pos="0"/>
        </w:tabs>
        <w:spacing w:after="120" w:line="276" w:lineRule="auto"/>
        <w:ind w:left="284" w:hanging="284"/>
        <w:rPr>
          <w:sz w:val="28"/>
          <w:szCs w:val="28"/>
        </w:rPr>
      </w:pPr>
      <w:r>
        <w:rPr>
          <w:sz w:val="28"/>
          <w:szCs w:val="28"/>
        </w:rPr>
        <w:t>ZE ZREALIZOWANEGO W ROKU ..... PROJEKTU BADAWCZEGO STUDENCKIEGO KOŁA NAUKOWEGO DOFINANSOWANEGO ZE ŚRODKÓW FUNDUSZU BADAŃ NAUKOWYCH DLA DOKTORANTÓW I STUDENTÓW UEW</w:t>
      </w:r>
      <w:r w:rsidR="00C66BC4">
        <w:rPr>
          <w:sz w:val="28"/>
          <w:szCs w:val="28"/>
        </w:rPr>
        <w:t xml:space="preserve"> </w:t>
      </w:r>
    </w:p>
    <w:p w14:paraId="206F5D84" w14:textId="77777777" w:rsidR="00C66BC4" w:rsidRPr="00692E13" w:rsidRDefault="00C66BC4" w:rsidP="00C66BC4">
      <w:pPr>
        <w:spacing w:line="276" w:lineRule="auto"/>
        <w:rPr>
          <w:b/>
          <w:sz w:val="22"/>
          <w:szCs w:val="22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08"/>
        <w:gridCol w:w="6298"/>
      </w:tblGrid>
      <w:tr w:rsidR="00C66BC4" w:rsidRPr="00601ED8" w14:paraId="23C0EBC9" w14:textId="77777777" w:rsidTr="00E67D71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6B635CC7" w14:textId="77777777" w:rsidR="00C66BC4" w:rsidRPr="00601ED8" w:rsidRDefault="00C66BC4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. Nazwa Studenckiego Koła Naukowego</w:t>
            </w:r>
          </w:p>
        </w:tc>
        <w:tc>
          <w:tcPr>
            <w:tcW w:w="2969" w:type="pct"/>
            <w:vAlign w:val="center"/>
          </w:tcPr>
          <w:p w14:paraId="5DEB379A" w14:textId="77777777" w:rsidR="00C66BC4" w:rsidRPr="00C0545C" w:rsidRDefault="00C66BC4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C66BC4" w:rsidRPr="00601ED8" w14:paraId="0C6657A4" w14:textId="77777777" w:rsidTr="00E67D71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3B223385" w14:textId="77777777" w:rsidR="00C66BC4" w:rsidRPr="00601ED8" w:rsidRDefault="00C66BC4" w:rsidP="00692E1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Pr="00601ED8">
              <w:rPr>
                <w:b/>
                <w:sz w:val="22"/>
                <w:szCs w:val="22"/>
              </w:rPr>
              <w:t>. Wydział</w:t>
            </w:r>
            <w:r>
              <w:rPr>
                <w:b/>
                <w:sz w:val="22"/>
                <w:szCs w:val="22"/>
              </w:rPr>
              <w:t xml:space="preserve"> na którym funkcjonuje SKN</w:t>
            </w:r>
          </w:p>
        </w:tc>
        <w:tc>
          <w:tcPr>
            <w:tcW w:w="2969" w:type="pct"/>
            <w:vAlign w:val="center"/>
          </w:tcPr>
          <w:p w14:paraId="2A1F4352" w14:textId="77777777" w:rsidR="00C66BC4" w:rsidRPr="00C0545C" w:rsidRDefault="00C66BC4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C66BC4" w:rsidRPr="00601ED8" w14:paraId="3E781A0E" w14:textId="77777777" w:rsidTr="00E67D71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4D3CE08E" w14:textId="77777777" w:rsidR="00C66BC4" w:rsidRPr="00601ED8" w:rsidRDefault="00C66BC4" w:rsidP="00692E1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Pr="00601ED8">
              <w:rPr>
                <w:b/>
                <w:sz w:val="22"/>
                <w:szCs w:val="22"/>
              </w:rPr>
              <w:t>. Katedr</w:t>
            </w:r>
            <w:r w:rsidR="00692E13">
              <w:rPr>
                <w:b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 xml:space="preserve"> przy której funkcjonuje SKN</w:t>
            </w:r>
          </w:p>
        </w:tc>
        <w:tc>
          <w:tcPr>
            <w:tcW w:w="2969" w:type="pct"/>
            <w:vAlign w:val="center"/>
          </w:tcPr>
          <w:p w14:paraId="337F8758" w14:textId="77777777" w:rsidR="00C66BC4" w:rsidRPr="00C0545C" w:rsidRDefault="00C66BC4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C66BC4" w:rsidRPr="00477108" w14:paraId="204249D7" w14:textId="77777777" w:rsidTr="00E67D71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208C51D2" w14:textId="77777777" w:rsidR="00C66BC4" w:rsidRPr="00601ED8" w:rsidRDefault="00C66BC4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  <w:r w:rsidRPr="00601ED8">
              <w:rPr>
                <w:b/>
                <w:sz w:val="22"/>
                <w:szCs w:val="22"/>
              </w:rPr>
              <w:t xml:space="preserve">. </w:t>
            </w:r>
            <w:r>
              <w:rPr>
                <w:b/>
                <w:sz w:val="22"/>
                <w:szCs w:val="22"/>
              </w:rPr>
              <w:t>Opiekunka / Opiekun SKN</w:t>
            </w:r>
          </w:p>
        </w:tc>
        <w:tc>
          <w:tcPr>
            <w:tcW w:w="2969" w:type="pct"/>
            <w:vAlign w:val="center"/>
          </w:tcPr>
          <w:p w14:paraId="422BAABF" w14:textId="77777777" w:rsidR="00C66BC4" w:rsidRPr="00477108" w:rsidRDefault="00C66BC4" w:rsidP="00817541">
            <w:pPr>
              <w:spacing w:before="120" w:after="120"/>
              <w:rPr>
                <w:sz w:val="22"/>
                <w:szCs w:val="22"/>
                <w:lang w:val="en-US"/>
              </w:rPr>
            </w:pPr>
          </w:p>
        </w:tc>
      </w:tr>
      <w:tr w:rsidR="00C66BC4" w:rsidRPr="00601ED8" w14:paraId="41ACCB46" w14:textId="77777777" w:rsidTr="00E67D71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2A177886" w14:textId="77777777" w:rsidR="00C66BC4" w:rsidRPr="00601ED8" w:rsidRDefault="00C66BC4" w:rsidP="00692E1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  <w:r w:rsidRPr="00601ED8">
              <w:rPr>
                <w:b/>
                <w:sz w:val="22"/>
                <w:szCs w:val="22"/>
              </w:rPr>
              <w:t>.</w:t>
            </w:r>
            <w:r>
              <w:rPr>
                <w:b/>
                <w:sz w:val="22"/>
                <w:szCs w:val="22"/>
              </w:rPr>
              <w:t xml:space="preserve"> </w:t>
            </w:r>
            <w:r w:rsidR="00692E13">
              <w:rPr>
                <w:b/>
                <w:sz w:val="22"/>
                <w:szCs w:val="22"/>
              </w:rPr>
              <w:t>Przewodnicząca/ Przewodniczący</w:t>
            </w:r>
            <w:r>
              <w:rPr>
                <w:b/>
                <w:sz w:val="22"/>
                <w:szCs w:val="22"/>
              </w:rPr>
              <w:t xml:space="preserve"> SKN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778817" w14:textId="77777777" w:rsidR="00C66BC4" w:rsidRPr="00601ED8" w:rsidRDefault="00C66BC4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C66BC4" w:rsidRPr="00601ED8" w14:paraId="605A4F07" w14:textId="77777777" w:rsidTr="00E67D71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CFF0C02" w14:textId="77777777" w:rsidR="00C66BC4" w:rsidRPr="00601ED8" w:rsidRDefault="00C66BC4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. Temat projektu badawczego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7C5874" w14:textId="77777777" w:rsidR="00C66BC4" w:rsidRPr="00601ED8" w:rsidRDefault="00C66BC4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C66BC4" w:rsidRPr="00601ED8" w14:paraId="730A70B3" w14:textId="77777777" w:rsidTr="00E67D71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0396A72C" w14:textId="77777777" w:rsidR="00C66BC4" w:rsidRPr="00601ED8" w:rsidRDefault="00C66BC4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. Kierowniczka / Kierownik zrealizowanego projektu badawczego*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97FE7A" w14:textId="77777777" w:rsidR="00C66BC4" w:rsidRPr="00601ED8" w:rsidRDefault="00C66BC4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C66BC4" w:rsidRPr="00601ED8" w14:paraId="74880397" w14:textId="77777777" w:rsidTr="00E67D71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72926FD2" w14:textId="77777777" w:rsidR="00C66BC4" w:rsidRDefault="00C66BC4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. Wykonawcy zrealizowanego projektu badawczego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D8C199" w14:textId="77777777" w:rsidR="00C66BC4" w:rsidRPr="00601ED8" w:rsidRDefault="00C66BC4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C66BC4" w:rsidRPr="00601ED8" w14:paraId="6698AFD2" w14:textId="77777777" w:rsidTr="00E67D71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20FE9F2F" w14:textId="77777777" w:rsidR="00C66BC4" w:rsidRPr="00601ED8" w:rsidRDefault="00C66BC4" w:rsidP="00817541">
            <w:pPr>
              <w:spacing w:line="276" w:lineRule="auto"/>
              <w:ind w:left="211" w:hanging="211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. Dyscyplina, w której były prowadzone badania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2D9421" w14:textId="77777777" w:rsidR="00C66BC4" w:rsidRPr="00601ED8" w:rsidRDefault="00C66BC4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</w:tbl>
    <w:p w14:paraId="0A9DF278" w14:textId="77777777" w:rsidR="00C66BC4" w:rsidRPr="00E72481" w:rsidRDefault="00C66BC4" w:rsidP="00C66BC4">
      <w:pPr>
        <w:pStyle w:val="Akapitzlist"/>
        <w:spacing w:line="276" w:lineRule="auto"/>
        <w:ind w:hanging="720"/>
        <w:jc w:val="both"/>
        <w:rPr>
          <w:sz w:val="22"/>
          <w:szCs w:val="22"/>
        </w:rPr>
      </w:pPr>
      <w:r>
        <w:rPr>
          <w:sz w:val="22"/>
          <w:szCs w:val="22"/>
        </w:rPr>
        <w:t>*-tę funkcję pełni student – członek SKN</w:t>
      </w:r>
    </w:p>
    <w:p w14:paraId="686B9DA3" w14:textId="77777777" w:rsidR="00C66BC4" w:rsidRDefault="00C66BC4" w:rsidP="00C66BC4">
      <w:pPr>
        <w:tabs>
          <w:tab w:val="left" w:leader="dot" w:pos="7938"/>
        </w:tabs>
        <w:rPr>
          <w:b/>
          <w:sz w:val="22"/>
          <w:szCs w:val="22"/>
        </w:rPr>
      </w:pPr>
    </w:p>
    <w:p w14:paraId="038B7153" w14:textId="77777777" w:rsidR="00C66BC4" w:rsidRPr="00601ED8" w:rsidRDefault="00C66BC4" w:rsidP="00C66BC4">
      <w:pPr>
        <w:tabs>
          <w:tab w:val="left" w:leader="dot" w:pos="7938"/>
        </w:tabs>
        <w:rPr>
          <w:b/>
          <w:sz w:val="22"/>
          <w:szCs w:val="22"/>
        </w:rPr>
      </w:pPr>
      <w:r w:rsidRPr="00601ED8">
        <w:rPr>
          <w:b/>
          <w:sz w:val="22"/>
          <w:szCs w:val="22"/>
        </w:rPr>
        <w:t>Zadania badawcze</w:t>
      </w:r>
      <w:r>
        <w:rPr>
          <w:b/>
          <w:sz w:val="22"/>
          <w:szCs w:val="22"/>
        </w:rPr>
        <w:t>, które były</w:t>
      </w:r>
      <w:r w:rsidRPr="00601ED8">
        <w:rPr>
          <w:b/>
          <w:sz w:val="22"/>
          <w:szCs w:val="22"/>
        </w:rPr>
        <w:t xml:space="preserve"> p</w:t>
      </w:r>
      <w:r>
        <w:rPr>
          <w:b/>
          <w:sz w:val="22"/>
          <w:szCs w:val="22"/>
        </w:rPr>
        <w:t xml:space="preserve">rzewidziane do realizacji w ………… </w:t>
      </w:r>
      <w:r w:rsidRPr="00601ED8">
        <w:rPr>
          <w:b/>
          <w:sz w:val="22"/>
          <w:szCs w:val="22"/>
        </w:rPr>
        <w:t>r.</w:t>
      </w:r>
    </w:p>
    <w:p w14:paraId="17874157" w14:textId="77777777" w:rsidR="00C66BC4" w:rsidRDefault="00C66BC4" w:rsidP="00C66BC4">
      <w:pPr>
        <w:rPr>
          <w:sz w:val="22"/>
          <w:szCs w:val="22"/>
        </w:rPr>
      </w:pPr>
    </w:p>
    <w:tbl>
      <w:tblPr>
        <w:tblStyle w:val="Tabela-Siatka"/>
        <w:tblW w:w="10485" w:type="dxa"/>
        <w:tblLook w:val="04A0" w:firstRow="1" w:lastRow="0" w:firstColumn="1" w:lastColumn="0" w:noHBand="0" w:noVBand="1"/>
      </w:tblPr>
      <w:tblGrid>
        <w:gridCol w:w="517"/>
        <w:gridCol w:w="2579"/>
        <w:gridCol w:w="2428"/>
        <w:gridCol w:w="2268"/>
        <w:gridCol w:w="1084"/>
        <w:gridCol w:w="1609"/>
      </w:tblGrid>
      <w:tr w:rsidR="00C66BC4" w14:paraId="7C335B68" w14:textId="77777777" w:rsidTr="00E67D71">
        <w:tc>
          <w:tcPr>
            <w:tcW w:w="517" w:type="dxa"/>
            <w:shd w:val="clear" w:color="auto" w:fill="D9D9D9" w:themeFill="background1" w:themeFillShade="D9"/>
          </w:tcPr>
          <w:p w14:paraId="3AE26552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.</w:t>
            </w:r>
          </w:p>
        </w:tc>
        <w:tc>
          <w:tcPr>
            <w:tcW w:w="2579" w:type="dxa"/>
            <w:shd w:val="clear" w:color="auto" w:fill="D9D9D9" w:themeFill="background1" w:themeFillShade="D9"/>
          </w:tcPr>
          <w:p w14:paraId="1A55D5E8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tuł zadania</w:t>
            </w:r>
          </w:p>
        </w:tc>
        <w:tc>
          <w:tcPr>
            <w:tcW w:w="2428" w:type="dxa"/>
            <w:shd w:val="clear" w:color="auto" w:fill="D9D9D9" w:themeFill="background1" w:themeFillShade="D9"/>
          </w:tcPr>
          <w:p w14:paraId="69FBD3F6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l realizacji zadania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CFF646C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owane efekty badawcze</w:t>
            </w:r>
          </w:p>
        </w:tc>
        <w:tc>
          <w:tcPr>
            <w:tcW w:w="1084" w:type="dxa"/>
            <w:shd w:val="clear" w:color="auto" w:fill="D9D9D9" w:themeFill="background1" w:themeFillShade="D9"/>
          </w:tcPr>
          <w:p w14:paraId="6CBC7E30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min realizacji</w:t>
            </w:r>
          </w:p>
        </w:tc>
        <w:tc>
          <w:tcPr>
            <w:tcW w:w="1609" w:type="dxa"/>
            <w:shd w:val="clear" w:color="auto" w:fill="D9D9D9" w:themeFill="background1" w:themeFillShade="D9"/>
          </w:tcPr>
          <w:p w14:paraId="1641FA7D" w14:textId="77777777" w:rsidR="00C66BC4" w:rsidRDefault="00692E13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zyznana</w:t>
            </w:r>
            <w:r w:rsidR="00C66BC4">
              <w:rPr>
                <w:sz w:val="22"/>
                <w:szCs w:val="22"/>
              </w:rPr>
              <w:t xml:space="preserve"> kwota dofinansowania</w:t>
            </w:r>
          </w:p>
        </w:tc>
      </w:tr>
      <w:tr w:rsidR="00C66BC4" w14:paraId="619E15B2" w14:textId="77777777" w:rsidTr="00692E13">
        <w:trPr>
          <w:trHeight w:val="436"/>
        </w:trPr>
        <w:tc>
          <w:tcPr>
            <w:tcW w:w="517" w:type="dxa"/>
          </w:tcPr>
          <w:p w14:paraId="5946A85B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06B58367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7C7EBFCF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25916DA6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5728401C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3E3064F6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</w:tr>
      <w:tr w:rsidR="00C66BC4" w14:paraId="456F1BFE" w14:textId="77777777" w:rsidTr="00692E13">
        <w:trPr>
          <w:trHeight w:val="555"/>
        </w:trPr>
        <w:tc>
          <w:tcPr>
            <w:tcW w:w="517" w:type="dxa"/>
          </w:tcPr>
          <w:p w14:paraId="08B32FD3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5D3E632E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3D6FB806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01F38FA1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77D9D7F8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7B3F460B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</w:tr>
    </w:tbl>
    <w:p w14:paraId="5291ACD3" w14:textId="77777777" w:rsidR="00C66BC4" w:rsidRDefault="00C66BC4" w:rsidP="00C66BC4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399FF46B" w14:textId="77777777" w:rsidR="00C66BC4" w:rsidRPr="00601ED8" w:rsidRDefault="00C66BC4" w:rsidP="00C66BC4">
      <w:pPr>
        <w:tabs>
          <w:tab w:val="left" w:leader="dot" w:pos="7938"/>
        </w:tabs>
        <w:rPr>
          <w:b/>
          <w:sz w:val="22"/>
          <w:szCs w:val="22"/>
        </w:rPr>
      </w:pPr>
      <w:r w:rsidRPr="00601ED8">
        <w:rPr>
          <w:b/>
          <w:sz w:val="22"/>
          <w:szCs w:val="22"/>
        </w:rPr>
        <w:t>Zadania badawcze</w:t>
      </w:r>
      <w:r>
        <w:rPr>
          <w:b/>
          <w:sz w:val="22"/>
          <w:szCs w:val="22"/>
        </w:rPr>
        <w:t xml:space="preserve">, które zostały zrealizowane w ………… </w:t>
      </w:r>
      <w:r w:rsidRPr="00601ED8">
        <w:rPr>
          <w:b/>
          <w:sz w:val="22"/>
          <w:szCs w:val="22"/>
        </w:rPr>
        <w:t>r.</w:t>
      </w:r>
    </w:p>
    <w:p w14:paraId="48707793" w14:textId="77777777" w:rsidR="00C66BC4" w:rsidRDefault="00C66BC4" w:rsidP="00C66BC4">
      <w:pPr>
        <w:rPr>
          <w:sz w:val="22"/>
          <w:szCs w:val="22"/>
        </w:rPr>
      </w:pPr>
    </w:p>
    <w:tbl>
      <w:tblPr>
        <w:tblStyle w:val="Tabela-Siatka"/>
        <w:tblW w:w="10485" w:type="dxa"/>
        <w:tblLook w:val="04A0" w:firstRow="1" w:lastRow="0" w:firstColumn="1" w:lastColumn="0" w:noHBand="0" w:noVBand="1"/>
      </w:tblPr>
      <w:tblGrid>
        <w:gridCol w:w="517"/>
        <w:gridCol w:w="2579"/>
        <w:gridCol w:w="2428"/>
        <w:gridCol w:w="2268"/>
        <w:gridCol w:w="1084"/>
        <w:gridCol w:w="1609"/>
      </w:tblGrid>
      <w:tr w:rsidR="00C66BC4" w14:paraId="4B5EF1DE" w14:textId="77777777" w:rsidTr="00E67D71">
        <w:tc>
          <w:tcPr>
            <w:tcW w:w="517" w:type="dxa"/>
            <w:shd w:val="clear" w:color="auto" w:fill="D9D9D9" w:themeFill="background1" w:themeFillShade="D9"/>
          </w:tcPr>
          <w:p w14:paraId="1DA81FEA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.</w:t>
            </w:r>
          </w:p>
        </w:tc>
        <w:tc>
          <w:tcPr>
            <w:tcW w:w="2579" w:type="dxa"/>
            <w:shd w:val="clear" w:color="auto" w:fill="D9D9D9" w:themeFill="background1" w:themeFillShade="D9"/>
          </w:tcPr>
          <w:p w14:paraId="55DD21DB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tuł zadania</w:t>
            </w:r>
          </w:p>
        </w:tc>
        <w:tc>
          <w:tcPr>
            <w:tcW w:w="2428" w:type="dxa"/>
            <w:shd w:val="clear" w:color="auto" w:fill="D9D9D9" w:themeFill="background1" w:themeFillShade="D9"/>
          </w:tcPr>
          <w:p w14:paraId="1F68C433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siągnięty cel zrealizowanego zadania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13B92C0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fekty badawcze</w:t>
            </w:r>
          </w:p>
        </w:tc>
        <w:tc>
          <w:tcPr>
            <w:tcW w:w="1084" w:type="dxa"/>
            <w:shd w:val="clear" w:color="auto" w:fill="D9D9D9" w:themeFill="background1" w:themeFillShade="D9"/>
          </w:tcPr>
          <w:p w14:paraId="35798866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min realizacji</w:t>
            </w:r>
          </w:p>
        </w:tc>
        <w:tc>
          <w:tcPr>
            <w:tcW w:w="1609" w:type="dxa"/>
            <w:shd w:val="clear" w:color="auto" w:fill="D9D9D9" w:themeFill="background1" w:themeFillShade="D9"/>
          </w:tcPr>
          <w:p w14:paraId="127270D2" w14:textId="77777777" w:rsidR="00C66BC4" w:rsidRDefault="00C66BC4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niesione koszty</w:t>
            </w:r>
          </w:p>
        </w:tc>
      </w:tr>
      <w:tr w:rsidR="00C66BC4" w14:paraId="1399F4CD" w14:textId="77777777" w:rsidTr="00692E13">
        <w:trPr>
          <w:trHeight w:val="554"/>
        </w:trPr>
        <w:tc>
          <w:tcPr>
            <w:tcW w:w="517" w:type="dxa"/>
          </w:tcPr>
          <w:p w14:paraId="1471B9BA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69EED382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0A35123F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3109C392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5EA072DB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4C632BF3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</w:tr>
      <w:tr w:rsidR="00C66BC4" w14:paraId="02197AB9" w14:textId="77777777" w:rsidTr="00692E13">
        <w:trPr>
          <w:trHeight w:val="690"/>
        </w:trPr>
        <w:tc>
          <w:tcPr>
            <w:tcW w:w="517" w:type="dxa"/>
          </w:tcPr>
          <w:p w14:paraId="1451290D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08A0A3A1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15B20B0B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6A5E5745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4046EDB3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7C19BAA0" w14:textId="77777777" w:rsidR="00C66BC4" w:rsidRDefault="00C66BC4" w:rsidP="00817541">
            <w:pPr>
              <w:rPr>
                <w:sz w:val="22"/>
                <w:szCs w:val="22"/>
              </w:rPr>
            </w:pPr>
          </w:p>
        </w:tc>
      </w:tr>
    </w:tbl>
    <w:p w14:paraId="2685C295" w14:textId="77777777" w:rsidR="00C66BC4" w:rsidRDefault="00C66BC4" w:rsidP="00C66BC4">
      <w:pPr>
        <w:tabs>
          <w:tab w:val="left" w:leader="dot" w:pos="2835"/>
          <w:tab w:val="left" w:pos="5103"/>
          <w:tab w:val="left" w:leader="dot" w:pos="9072"/>
        </w:tabs>
        <w:spacing w:line="360" w:lineRule="auto"/>
        <w:rPr>
          <w:b/>
          <w:sz w:val="22"/>
          <w:szCs w:val="22"/>
        </w:rPr>
      </w:pPr>
    </w:p>
    <w:p w14:paraId="74868A85" w14:textId="77777777" w:rsidR="00692E13" w:rsidRDefault="00692E13" w:rsidP="00C66BC4">
      <w:pPr>
        <w:tabs>
          <w:tab w:val="left" w:leader="dot" w:pos="2835"/>
          <w:tab w:val="left" w:pos="5103"/>
          <w:tab w:val="left" w:leader="dot" w:pos="9072"/>
        </w:tabs>
        <w:spacing w:line="360" w:lineRule="auto"/>
        <w:rPr>
          <w:b/>
          <w:sz w:val="22"/>
          <w:szCs w:val="22"/>
        </w:rPr>
      </w:pPr>
    </w:p>
    <w:p w14:paraId="687D1097" w14:textId="77777777" w:rsidR="00692E13" w:rsidRDefault="00692E13" w:rsidP="00C66BC4">
      <w:pPr>
        <w:tabs>
          <w:tab w:val="left" w:leader="dot" w:pos="2835"/>
          <w:tab w:val="left" w:pos="5103"/>
          <w:tab w:val="left" w:leader="dot" w:pos="9072"/>
        </w:tabs>
        <w:spacing w:line="360" w:lineRule="auto"/>
        <w:rPr>
          <w:b/>
          <w:sz w:val="22"/>
          <w:szCs w:val="22"/>
        </w:rPr>
      </w:pPr>
    </w:p>
    <w:p w14:paraId="20F26FDC" w14:textId="77777777" w:rsidR="00692E13" w:rsidRDefault="00692E13" w:rsidP="00C66BC4">
      <w:pPr>
        <w:tabs>
          <w:tab w:val="left" w:leader="dot" w:pos="2835"/>
          <w:tab w:val="left" w:pos="5103"/>
          <w:tab w:val="left" w:leader="dot" w:pos="9072"/>
        </w:tabs>
        <w:spacing w:line="360" w:lineRule="auto"/>
        <w:rPr>
          <w:b/>
          <w:sz w:val="22"/>
          <w:szCs w:val="22"/>
        </w:rPr>
      </w:pPr>
    </w:p>
    <w:p w14:paraId="0FBA2032" w14:textId="77777777" w:rsidR="00692E13" w:rsidRDefault="00692E13" w:rsidP="00C66BC4">
      <w:pPr>
        <w:tabs>
          <w:tab w:val="left" w:leader="dot" w:pos="2835"/>
          <w:tab w:val="left" w:pos="5103"/>
          <w:tab w:val="left" w:leader="dot" w:pos="9072"/>
        </w:tabs>
        <w:spacing w:line="360" w:lineRule="auto"/>
        <w:rPr>
          <w:b/>
          <w:sz w:val="22"/>
          <w:szCs w:val="22"/>
        </w:rPr>
      </w:pPr>
    </w:p>
    <w:p w14:paraId="7271C666" w14:textId="77777777" w:rsidR="00C66BC4" w:rsidRPr="007103F1" w:rsidRDefault="00C66BC4" w:rsidP="00C66BC4">
      <w:pPr>
        <w:tabs>
          <w:tab w:val="left" w:leader="dot" w:pos="2835"/>
          <w:tab w:val="left" w:pos="5103"/>
          <w:tab w:val="left" w:leader="dot" w:pos="9072"/>
        </w:tabs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R</w:t>
      </w:r>
      <w:r w:rsidRPr="007103F1">
        <w:rPr>
          <w:b/>
          <w:sz w:val="22"/>
          <w:szCs w:val="22"/>
        </w:rPr>
        <w:t xml:space="preserve">ezultaty zadań badawczych </w:t>
      </w:r>
      <w:r>
        <w:rPr>
          <w:b/>
          <w:sz w:val="22"/>
          <w:szCs w:val="22"/>
        </w:rPr>
        <w:t>zrealizowanych</w:t>
      </w:r>
      <w:r w:rsidRPr="007103F1">
        <w:rPr>
          <w:b/>
          <w:sz w:val="22"/>
          <w:szCs w:val="22"/>
        </w:rPr>
        <w:t xml:space="preserve"> w</w:t>
      </w:r>
      <w:r>
        <w:rPr>
          <w:b/>
          <w:sz w:val="22"/>
          <w:szCs w:val="22"/>
        </w:rPr>
        <w:t xml:space="preserve"> ………</w:t>
      </w:r>
      <w:r w:rsidRPr="007103F1">
        <w:rPr>
          <w:b/>
          <w:sz w:val="22"/>
          <w:szCs w:val="22"/>
        </w:rPr>
        <w:t xml:space="preserve"> roku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2549"/>
        <w:gridCol w:w="995"/>
        <w:gridCol w:w="5074"/>
      </w:tblGrid>
      <w:tr w:rsidR="00C66BC4" w14:paraId="5EDB403D" w14:textId="77777777" w:rsidTr="00E67D71">
        <w:trPr>
          <w:trHeight w:val="454"/>
          <w:jc w:val="center"/>
        </w:trPr>
        <w:tc>
          <w:tcPr>
            <w:tcW w:w="4387" w:type="dxa"/>
            <w:gridSpan w:val="2"/>
            <w:shd w:val="clear" w:color="auto" w:fill="D9D9D9" w:themeFill="background1" w:themeFillShade="D9"/>
            <w:vAlign w:val="center"/>
          </w:tcPr>
          <w:p w14:paraId="11D525A7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zwa rezultatu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39122F0A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czba </w:t>
            </w:r>
          </w:p>
        </w:tc>
        <w:tc>
          <w:tcPr>
            <w:tcW w:w="5074" w:type="dxa"/>
            <w:shd w:val="clear" w:color="auto" w:fill="D9D9D9" w:themeFill="background1" w:themeFillShade="D9"/>
          </w:tcPr>
          <w:p w14:paraId="09A37564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tuł publikacji/wystąpienia/posteru</w:t>
            </w:r>
          </w:p>
        </w:tc>
      </w:tr>
      <w:tr w:rsidR="00C66BC4" w14:paraId="626D4284" w14:textId="77777777" w:rsidTr="00817541">
        <w:trPr>
          <w:trHeight w:val="340"/>
          <w:jc w:val="center"/>
        </w:trPr>
        <w:tc>
          <w:tcPr>
            <w:tcW w:w="1838" w:type="dxa"/>
            <w:vMerge w:val="restart"/>
            <w:vAlign w:val="center"/>
          </w:tcPr>
          <w:p w14:paraId="1C3C45DF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blikacje</w:t>
            </w:r>
          </w:p>
        </w:tc>
        <w:tc>
          <w:tcPr>
            <w:tcW w:w="2549" w:type="dxa"/>
            <w:vAlign w:val="center"/>
          </w:tcPr>
          <w:p w14:paraId="4F512A18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00 lub140 lub </w:t>
            </w:r>
            <w:r>
              <w:t>2</w:t>
            </w:r>
            <w:r>
              <w:rPr>
                <w:sz w:val="22"/>
                <w:szCs w:val="22"/>
              </w:rPr>
              <w:t>00 pkt</w:t>
            </w:r>
          </w:p>
        </w:tc>
        <w:tc>
          <w:tcPr>
            <w:tcW w:w="995" w:type="dxa"/>
          </w:tcPr>
          <w:p w14:paraId="77C8A964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681756E3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C66BC4" w14:paraId="63EB7B3D" w14:textId="77777777" w:rsidTr="00817541">
        <w:trPr>
          <w:trHeight w:val="340"/>
          <w:jc w:val="center"/>
        </w:trPr>
        <w:tc>
          <w:tcPr>
            <w:tcW w:w="1838" w:type="dxa"/>
            <w:vMerge/>
            <w:vAlign w:val="center"/>
          </w:tcPr>
          <w:p w14:paraId="149DAC0E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7FDE505A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 lub 70 pkt</w:t>
            </w:r>
          </w:p>
        </w:tc>
        <w:tc>
          <w:tcPr>
            <w:tcW w:w="995" w:type="dxa"/>
          </w:tcPr>
          <w:p w14:paraId="0EBD808A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16F8DAB8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C66BC4" w14:paraId="6C06C244" w14:textId="77777777" w:rsidTr="00817541">
        <w:trPr>
          <w:trHeight w:val="340"/>
          <w:jc w:val="center"/>
        </w:trPr>
        <w:tc>
          <w:tcPr>
            <w:tcW w:w="1838" w:type="dxa"/>
            <w:vMerge/>
            <w:vAlign w:val="center"/>
          </w:tcPr>
          <w:p w14:paraId="5BE3CE6A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4D72B0FE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 pkt i mniej</w:t>
            </w:r>
          </w:p>
        </w:tc>
        <w:tc>
          <w:tcPr>
            <w:tcW w:w="995" w:type="dxa"/>
          </w:tcPr>
          <w:p w14:paraId="43FCDD1C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56BB5708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C66BC4" w14:paraId="690AEB67" w14:textId="77777777" w:rsidTr="00817541">
        <w:trPr>
          <w:trHeight w:val="340"/>
          <w:jc w:val="center"/>
        </w:trPr>
        <w:tc>
          <w:tcPr>
            <w:tcW w:w="4387" w:type="dxa"/>
            <w:gridSpan w:val="2"/>
            <w:vAlign w:val="center"/>
          </w:tcPr>
          <w:p w14:paraId="5A57AE47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stąpienie na konferencji naukowej</w:t>
            </w:r>
          </w:p>
        </w:tc>
        <w:tc>
          <w:tcPr>
            <w:tcW w:w="995" w:type="dxa"/>
          </w:tcPr>
          <w:p w14:paraId="70C5B221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6B4FA21C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C66BC4" w14:paraId="2F2E2EEB" w14:textId="77777777" w:rsidTr="00817541">
        <w:trPr>
          <w:trHeight w:val="340"/>
          <w:jc w:val="center"/>
        </w:trPr>
        <w:tc>
          <w:tcPr>
            <w:tcW w:w="4387" w:type="dxa"/>
            <w:gridSpan w:val="2"/>
            <w:vAlign w:val="center"/>
          </w:tcPr>
          <w:p w14:paraId="62F5C986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ster konferencyjny</w:t>
            </w:r>
          </w:p>
        </w:tc>
        <w:tc>
          <w:tcPr>
            <w:tcW w:w="995" w:type="dxa"/>
          </w:tcPr>
          <w:p w14:paraId="0A41043B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7B4C0A25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C66BC4" w14:paraId="293342AE" w14:textId="77777777" w:rsidTr="00817541">
        <w:trPr>
          <w:trHeight w:val="340"/>
          <w:jc w:val="center"/>
        </w:trPr>
        <w:tc>
          <w:tcPr>
            <w:tcW w:w="4387" w:type="dxa"/>
            <w:gridSpan w:val="2"/>
            <w:vAlign w:val="center"/>
          </w:tcPr>
          <w:p w14:paraId="19CAC26B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ne rezultaty naukowe **</w:t>
            </w:r>
          </w:p>
        </w:tc>
        <w:tc>
          <w:tcPr>
            <w:tcW w:w="995" w:type="dxa"/>
          </w:tcPr>
          <w:p w14:paraId="12913C92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68CD5B45" w14:textId="77777777" w:rsidR="00C66BC4" w:rsidRDefault="00C66BC4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</w:tbl>
    <w:p w14:paraId="2E91D42B" w14:textId="77777777" w:rsidR="00C66BC4" w:rsidRDefault="00C66BC4" w:rsidP="00C66BC4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2B854FFC" w14:textId="77777777" w:rsidR="00C66BC4" w:rsidRDefault="00C66BC4" w:rsidP="00C66BC4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345A52A3" w14:textId="77777777" w:rsidR="00C66BC4" w:rsidRDefault="00E13C83" w:rsidP="00C66BC4">
      <w:pPr>
        <w:tabs>
          <w:tab w:val="left" w:leader="dot" w:pos="2835"/>
          <w:tab w:val="left" w:pos="5103"/>
          <w:tab w:val="left" w:leader="dot" w:pos="9072"/>
        </w:tabs>
        <w:jc w:val="both"/>
        <w:rPr>
          <w:sz w:val="22"/>
          <w:szCs w:val="22"/>
        </w:rPr>
      </w:pPr>
      <w:r>
        <w:rPr>
          <w:b/>
          <w:noProof/>
          <w:sz w:val="22"/>
          <w:szCs w:val="22"/>
        </w:rPr>
        <w:pict w14:anchorId="724D2C77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3" o:spid="_x0000_s1026" type="#_x0000_t202" style="position:absolute;left:0;text-align:left;margin-left:954.85pt;margin-top:33.75pt;width:522.75pt;height:86.55pt;z-index:251659264;visibility:visible;mso-wrap-style:square;mso-width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">
            <v:textbox>
              <w:txbxContent>
                <w:p w14:paraId="1809CDA7" w14:textId="77777777" w:rsidR="00C66BC4" w:rsidRDefault="00C66BC4" w:rsidP="00C66BC4">
                  <w:r>
                    <w:t xml:space="preserve"> </w:t>
                  </w:r>
                </w:p>
              </w:txbxContent>
            </v:textbox>
            <w10:wrap type="square" anchorx="margin"/>
          </v:shape>
        </w:pict>
      </w:r>
      <w:r w:rsidR="00C66BC4">
        <w:rPr>
          <w:sz w:val="22"/>
          <w:szCs w:val="22"/>
        </w:rPr>
        <w:t xml:space="preserve">** - krótki opis spodziewanych innych rezultatów naukowych </w:t>
      </w:r>
      <w:r w:rsidR="00C66BC4" w:rsidRPr="00132401">
        <w:rPr>
          <w:sz w:val="22"/>
          <w:szCs w:val="22"/>
        </w:rPr>
        <w:t xml:space="preserve">zadań badawczych </w:t>
      </w:r>
      <w:r w:rsidR="00C66BC4">
        <w:rPr>
          <w:sz w:val="22"/>
          <w:szCs w:val="22"/>
        </w:rPr>
        <w:t>zrealizowanych</w:t>
      </w:r>
      <w:r w:rsidR="00C66BC4" w:rsidRPr="00132401">
        <w:rPr>
          <w:sz w:val="22"/>
          <w:szCs w:val="22"/>
        </w:rPr>
        <w:t xml:space="preserve"> w</w:t>
      </w:r>
      <w:r w:rsidR="00C66BC4">
        <w:rPr>
          <w:sz w:val="22"/>
          <w:szCs w:val="22"/>
        </w:rPr>
        <w:t xml:space="preserve"> ………</w:t>
      </w:r>
      <w:r w:rsidR="00C66BC4" w:rsidRPr="00132401">
        <w:rPr>
          <w:sz w:val="22"/>
          <w:szCs w:val="22"/>
        </w:rPr>
        <w:t xml:space="preserve"> roku </w:t>
      </w:r>
      <w:r w:rsidR="00C66BC4">
        <w:rPr>
          <w:sz w:val="22"/>
          <w:szCs w:val="22"/>
        </w:rPr>
        <w:t>(nazwa/opis do 100 słów):</w:t>
      </w:r>
    </w:p>
    <w:p w14:paraId="0820F3C3" w14:textId="77777777" w:rsidR="00C66BC4" w:rsidRDefault="00C66BC4" w:rsidP="00C66BC4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73342A52" w14:textId="77777777" w:rsidR="00C66BC4" w:rsidRDefault="00C66BC4" w:rsidP="00C66BC4">
      <w:pPr>
        <w:tabs>
          <w:tab w:val="left" w:leader="dot" w:pos="2835"/>
          <w:tab w:val="left" w:pos="5103"/>
          <w:tab w:val="left" w:leader="dot" w:pos="9639"/>
        </w:tabs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</w:t>
      </w:r>
    </w:p>
    <w:tbl>
      <w:tblPr>
        <w:tblStyle w:val="Tabela-Siatka"/>
        <w:tblW w:w="0" w:type="auto"/>
        <w:tblInd w:w="108" w:type="dxa"/>
        <w:tblLook w:val="04A0" w:firstRow="1" w:lastRow="0" w:firstColumn="1" w:lastColumn="0" w:noHBand="0" w:noVBand="1"/>
      </w:tblPr>
      <w:tblGrid>
        <w:gridCol w:w="3289"/>
        <w:gridCol w:w="7201"/>
      </w:tblGrid>
      <w:tr w:rsidR="00C66BC4" w14:paraId="6486B37A" w14:textId="77777777" w:rsidTr="00692E13">
        <w:trPr>
          <w:trHeight w:val="1239"/>
        </w:trPr>
        <w:tc>
          <w:tcPr>
            <w:tcW w:w="3289" w:type="dxa"/>
          </w:tcPr>
          <w:p w14:paraId="33488B9E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012101BF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6A4CAB97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</w:t>
            </w:r>
          </w:p>
          <w:p w14:paraId="1A5FAA55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Data</w:t>
            </w:r>
          </w:p>
        </w:tc>
        <w:tc>
          <w:tcPr>
            <w:tcW w:w="7201" w:type="dxa"/>
          </w:tcPr>
          <w:p w14:paraId="63164216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67F24392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5417225D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……………………………….</w:t>
            </w:r>
          </w:p>
          <w:p w14:paraId="168E19F6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 xml:space="preserve">Podpis </w:t>
            </w:r>
            <w:r>
              <w:rPr>
                <w:iCs/>
                <w:sz w:val="22"/>
                <w:szCs w:val="22"/>
              </w:rPr>
              <w:t>o</w:t>
            </w:r>
            <w:r w:rsidRPr="00496FE5">
              <w:rPr>
                <w:iCs/>
                <w:sz w:val="22"/>
                <w:szCs w:val="22"/>
              </w:rPr>
              <w:t xml:space="preserve">piekunki / </w:t>
            </w:r>
            <w:r>
              <w:rPr>
                <w:iCs/>
                <w:sz w:val="22"/>
                <w:szCs w:val="22"/>
              </w:rPr>
              <w:t>o</w:t>
            </w:r>
            <w:r w:rsidRPr="00496FE5">
              <w:rPr>
                <w:iCs/>
                <w:sz w:val="22"/>
                <w:szCs w:val="22"/>
              </w:rPr>
              <w:t xml:space="preserve">piekuna </w:t>
            </w:r>
            <w:r w:rsidR="00692E13">
              <w:rPr>
                <w:iCs/>
                <w:sz w:val="22"/>
                <w:szCs w:val="22"/>
              </w:rPr>
              <w:t>S</w:t>
            </w:r>
            <w:r w:rsidRPr="00496FE5">
              <w:rPr>
                <w:iCs/>
                <w:sz w:val="22"/>
                <w:szCs w:val="22"/>
              </w:rPr>
              <w:t>KN</w:t>
            </w:r>
          </w:p>
        </w:tc>
      </w:tr>
      <w:tr w:rsidR="00C66BC4" w14:paraId="4EE0EDAB" w14:textId="77777777" w:rsidTr="00692E13">
        <w:trPr>
          <w:trHeight w:val="1239"/>
        </w:trPr>
        <w:tc>
          <w:tcPr>
            <w:tcW w:w="3289" w:type="dxa"/>
          </w:tcPr>
          <w:p w14:paraId="1EA0499B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06348392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27A83DB9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</w:t>
            </w:r>
          </w:p>
          <w:p w14:paraId="7C54B932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Data</w:t>
            </w:r>
          </w:p>
        </w:tc>
        <w:tc>
          <w:tcPr>
            <w:tcW w:w="7201" w:type="dxa"/>
          </w:tcPr>
          <w:p w14:paraId="5951AEF2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rPr>
                <w:iCs/>
                <w:sz w:val="22"/>
                <w:szCs w:val="22"/>
              </w:rPr>
            </w:pPr>
          </w:p>
          <w:p w14:paraId="2DB15674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rPr>
                <w:iCs/>
                <w:sz w:val="22"/>
                <w:szCs w:val="22"/>
              </w:rPr>
            </w:pPr>
          </w:p>
          <w:p w14:paraId="074E6022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……………………………….</w:t>
            </w:r>
          </w:p>
          <w:p w14:paraId="64CAB079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 xml:space="preserve">Podpis </w:t>
            </w:r>
            <w:r>
              <w:rPr>
                <w:iCs/>
                <w:sz w:val="22"/>
                <w:szCs w:val="22"/>
              </w:rPr>
              <w:t>p</w:t>
            </w:r>
            <w:r w:rsidRPr="00496FE5">
              <w:rPr>
                <w:iCs/>
                <w:sz w:val="22"/>
                <w:szCs w:val="22"/>
              </w:rPr>
              <w:t xml:space="preserve">rzewodniczącej / </w:t>
            </w:r>
            <w:r>
              <w:rPr>
                <w:iCs/>
                <w:sz w:val="22"/>
                <w:szCs w:val="22"/>
              </w:rPr>
              <w:t>p</w:t>
            </w:r>
            <w:r w:rsidRPr="00496FE5">
              <w:rPr>
                <w:iCs/>
                <w:sz w:val="22"/>
                <w:szCs w:val="22"/>
              </w:rPr>
              <w:t xml:space="preserve">rzewodniczącego </w:t>
            </w:r>
            <w:r w:rsidR="00692E13">
              <w:rPr>
                <w:iCs/>
                <w:sz w:val="22"/>
                <w:szCs w:val="22"/>
              </w:rPr>
              <w:t>S</w:t>
            </w:r>
            <w:r w:rsidRPr="00496FE5">
              <w:rPr>
                <w:iCs/>
                <w:sz w:val="22"/>
                <w:szCs w:val="22"/>
              </w:rPr>
              <w:t>KN</w:t>
            </w:r>
          </w:p>
        </w:tc>
      </w:tr>
      <w:tr w:rsidR="00C66BC4" w14:paraId="1B4E46A1" w14:textId="77777777" w:rsidTr="00692E13">
        <w:trPr>
          <w:trHeight w:val="1239"/>
        </w:trPr>
        <w:tc>
          <w:tcPr>
            <w:tcW w:w="3289" w:type="dxa"/>
          </w:tcPr>
          <w:p w14:paraId="260A9F8D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0097A351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54610BA7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</w:t>
            </w:r>
          </w:p>
          <w:p w14:paraId="2A08EC79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Data</w:t>
            </w:r>
          </w:p>
        </w:tc>
        <w:tc>
          <w:tcPr>
            <w:tcW w:w="7201" w:type="dxa"/>
          </w:tcPr>
          <w:p w14:paraId="3364A4FD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371A5F3E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rPr>
                <w:iCs/>
                <w:sz w:val="22"/>
                <w:szCs w:val="22"/>
              </w:rPr>
            </w:pPr>
          </w:p>
          <w:p w14:paraId="09C4A57E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……………………………….</w:t>
            </w:r>
          </w:p>
          <w:p w14:paraId="580D8FB0" w14:textId="77777777" w:rsidR="00C66BC4" w:rsidRPr="00496FE5" w:rsidRDefault="00C66BC4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 xml:space="preserve">Podpis </w:t>
            </w:r>
            <w:r>
              <w:rPr>
                <w:iCs/>
                <w:sz w:val="22"/>
                <w:szCs w:val="22"/>
              </w:rPr>
              <w:t>k</w:t>
            </w:r>
            <w:r w:rsidRPr="00496FE5">
              <w:rPr>
                <w:iCs/>
                <w:sz w:val="22"/>
                <w:szCs w:val="22"/>
              </w:rPr>
              <w:t xml:space="preserve">ierowniczki / </w:t>
            </w:r>
            <w:r>
              <w:rPr>
                <w:iCs/>
                <w:sz w:val="22"/>
                <w:szCs w:val="22"/>
              </w:rPr>
              <w:t>k</w:t>
            </w:r>
            <w:r w:rsidRPr="00496FE5">
              <w:rPr>
                <w:iCs/>
                <w:sz w:val="22"/>
                <w:szCs w:val="22"/>
              </w:rPr>
              <w:t>ierownika wnioskowanego projektu badawczego</w:t>
            </w:r>
          </w:p>
        </w:tc>
      </w:tr>
    </w:tbl>
    <w:p w14:paraId="24F85359" w14:textId="77777777" w:rsidR="00C66BC4" w:rsidRDefault="00C66BC4" w:rsidP="00C66BC4"/>
    <w:p w14:paraId="65A25466" w14:textId="77777777" w:rsidR="00C66BC4" w:rsidRDefault="00C66BC4" w:rsidP="00C66BC4"/>
    <w:p w14:paraId="1F8CA972" w14:textId="77777777" w:rsidR="00C66BC4" w:rsidRDefault="00C66BC4"/>
    <w:sectPr w:rsidR="00C66BC4" w:rsidSect="00F91B30">
      <w:headerReference w:type="default" r:id="rId6"/>
      <w:pgSz w:w="11906" w:h="16838" w:code="9"/>
      <w:pgMar w:top="720" w:right="720" w:bottom="720" w:left="720" w:header="56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03A11" w14:textId="77777777" w:rsidR="003C556C" w:rsidRDefault="003C556C" w:rsidP="00C66BC4">
      <w:r>
        <w:separator/>
      </w:r>
    </w:p>
  </w:endnote>
  <w:endnote w:type="continuationSeparator" w:id="0">
    <w:p w14:paraId="37AABA7A" w14:textId="77777777" w:rsidR="003C556C" w:rsidRDefault="003C556C" w:rsidP="00C66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FB7F6" w14:textId="77777777" w:rsidR="003C556C" w:rsidRDefault="003C556C" w:rsidP="00C66BC4">
      <w:r>
        <w:separator/>
      </w:r>
    </w:p>
  </w:footnote>
  <w:footnote w:type="continuationSeparator" w:id="0">
    <w:p w14:paraId="21CE2D13" w14:textId="77777777" w:rsidR="003C556C" w:rsidRDefault="003C556C" w:rsidP="00C66B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E5CA3" w14:textId="77777777" w:rsidR="00496FE5" w:rsidRPr="00BE2DEF" w:rsidRDefault="00E13C83" w:rsidP="00496FE5">
    <w:pPr>
      <w:pStyle w:val="Nagwek"/>
      <w:jc w:val="right"/>
    </w:pPr>
    <w:r w:rsidRPr="00BE2DEF">
      <w:t xml:space="preserve">Załącznik nr </w:t>
    </w:r>
    <w:r w:rsidR="00692E13">
      <w:t>4</w:t>
    </w:r>
  </w:p>
  <w:p w14:paraId="4854A7D0" w14:textId="1464E2C4" w:rsidR="00496FE5" w:rsidRPr="00BE2DEF" w:rsidRDefault="00692E13" w:rsidP="00496FE5">
    <w:pPr>
      <w:pStyle w:val="Nagwek"/>
      <w:jc w:val="right"/>
    </w:pPr>
    <w:r>
      <w:t xml:space="preserve">do ZR nr </w:t>
    </w:r>
    <w:r w:rsidR="00E13C83">
      <w:t>209</w:t>
    </w:r>
    <w:r>
      <w:t>/2022</w:t>
    </w:r>
  </w:p>
  <w:p w14:paraId="72B6C527" w14:textId="77777777" w:rsidR="00496FE5" w:rsidRDefault="00E13C83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c1sTA0MzUyNjNQ0lEKTi0uzszPAykwqgUA0CyfTiwAAAA="/>
  </w:docVars>
  <w:rsids>
    <w:rsidRoot w:val="00C66BC4"/>
    <w:rsid w:val="003C556C"/>
    <w:rsid w:val="004D5153"/>
    <w:rsid w:val="005143BB"/>
    <w:rsid w:val="00692E13"/>
    <w:rsid w:val="00C66BC4"/>
    <w:rsid w:val="00E13C83"/>
    <w:rsid w:val="00E67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5638CD76"/>
  <w15:docId w15:val="{D77E14E6-9DB8-4C56-8FD4-E6537C7A9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66B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C66BC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66B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ytu">
    <w:name w:val="Title"/>
    <w:basedOn w:val="Normalny"/>
    <w:link w:val="TytuZnak"/>
    <w:qFormat/>
    <w:rsid w:val="00C66BC4"/>
    <w:pPr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C66B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C66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66BC4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C66BC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66BC4"/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a Piwoni-Krzeszowska</dc:creator>
  <cp:keywords/>
  <dc:description/>
  <cp:lastModifiedBy>Marta Szczepuła-Błaszczuk</cp:lastModifiedBy>
  <cp:revision>2</cp:revision>
  <dcterms:created xsi:type="dcterms:W3CDTF">2022-12-20T10:45:00Z</dcterms:created>
  <dcterms:modified xsi:type="dcterms:W3CDTF">2022-12-20T10:45:00Z</dcterms:modified>
</cp:coreProperties>
</file>